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E4C0A2" w14:textId="77777777" w:rsidR="00654585" w:rsidRDefault="00654585" w:rsidP="00654585">
      <w:r w:rsidRPr="009D2CB8">
        <w:rPr>
          <w:b/>
          <w:bCs/>
        </w:rPr>
        <w:t>Indices</w:t>
      </w:r>
      <w:r>
        <w:t>:</w:t>
      </w:r>
    </w:p>
    <w:p w14:paraId="26BED42E" w14:textId="70551227" w:rsidR="00654585" w:rsidRPr="00501F0A" w:rsidRDefault="00654585" w:rsidP="0065458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j</m:t>
          </m:r>
          <w:bookmarkStart w:id="0" w:name="_GoBack"/>
          <m:r>
            <w:rPr>
              <w:rFonts w:ascii="Cambria Math" w:hAnsi="Cambria Math"/>
            </w:rPr>
            <m:t>,e</m:t>
          </m:r>
          <w:bookmarkEnd w:id="0"/>
          <m:r>
            <w:rPr>
              <w:rFonts w:ascii="Cambria Math" w:hAnsi="Cambria Math"/>
            </w:rPr>
            <m:t>-Age group∈{0-4,5-9,10-19,20-29,30-39,40-49,50-59,60-69,70+}</m:t>
          </m:r>
        </m:oMath>
      </m:oMathPara>
    </w:p>
    <w:p w14:paraId="01DEAD93" w14:textId="77777777" w:rsidR="00654585" w:rsidRPr="00501F0A" w:rsidRDefault="00654585" w:rsidP="0065458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r-risk group∈{High,Low}</m:t>
          </m:r>
        </m:oMath>
      </m:oMathPara>
    </w:p>
    <w:p w14:paraId="56B5911B" w14:textId="77777777" w:rsidR="00654585" w:rsidRPr="00501F0A" w:rsidRDefault="00654585" w:rsidP="0065458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i-intervation group∈{intervation, non-intervation}</m:t>
          </m:r>
        </m:oMath>
      </m:oMathPara>
    </w:p>
    <w:p w14:paraId="0E8C9533" w14:textId="17E92AF8" w:rsidR="00654585" w:rsidRPr="00501F0A" w:rsidRDefault="00654585" w:rsidP="0065458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k</m:t>
          </m:r>
          <m:r>
            <w:rPr>
              <w:rFonts w:ascii="Cambria Math" w:eastAsiaTheme="minorEastAsia" w:hAnsi="Cambria Math"/>
              <w:color w:val="FF0000"/>
            </w:rPr>
            <m:t>,n</m:t>
          </m:r>
          <m:r>
            <w:rPr>
              <w:rFonts w:ascii="Cambria Math" w:eastAsiaTheme="minorEastAsia" w:hAnsi="Cambria Math"/>
            </w:rPr>
            <m:t>-Areas∈{1,2,…,20}</m:t>
          </m:r>
        </m:oMath>
      </m:oMathPara>
    </w:p>
    <w:p w14:paraId="42448E95" w14:textId="77777777" w:rsidR="00654585" w:rsidRDefault="00654585" w:rsidP="00654585">
      <w:r w:rsidRPr="0006488C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42972B4" wp14:editId="65221FA2">
                <wp:simplePos x="0" y="0"/>
                <wp:positionH relativeFrom="page">
                  <wp:align>right</wp:align>
                </wp:positionH>
                <wp:positionV relativeFrom="paragraph">
                  <wp:posOffset>4978</wp:posOffset>
                </wp:positionV>
                <wp:extent cx="7600493" cy="3328416"/>
                <wp:effectExtent l="0" t="0" r="38735" b="24765"/>
                <wp:wrapNone/>
                <wp:docPr id="22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00493" cy="3328416"/>
                          <a:chOff x="0" y="0"/>
                          <a:chExt cx="10136998" cy="4089000"/>
                        </a:xfrm>
                      </wpg:grpSpPr>
                      <wpg:grpSp>
                        <wpg:cNvPr id="23" name="Group 23"/>
                        <wpg:cNvGrpSpPr/>
                        <wpg:grpSpPr>
                          <a:xfrm>
                            <a:off x="0" y="235545"/>
                            <a:ext cx="10107728" cy="3853455"/>
                            <a:chOff x="0" y="235545"/>
                            <a:chExt cx="10107728" cy="3853455"/>
                          </a:xfrm>
                        </wpg:grpSpPr>
                        <wps:wsp>
                          <wps:cNvPr id="24" name="Oval 24"/>
                          <wps:cNvSpPr/>
                          <wps:spPr>
                            <a:xfrm>
                              <a:off x="0" y="1868315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0471190" w14:textId="77777777" w:rsidR="00654585" w:rsidRPr="00F86C85" w:rsidRDefault="007D24E3" w:rsidP="00654585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2"/>
                                            <w:szCs w:val="32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2"/>
                                            <w:szCs w:val="32"/>
                                          </w:rPr>
                                          <m:t>S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2"/>
                                            <w:szCs w:val="32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5" name="Oval 25"/>
                          <wps:cNvSpPr/>
                          <wps:spPr>
                            <a:xfrm>
                              <a:off x="5880326" y="2978657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18CB57B" w14:textId="77777777" w:rsidR="00654585" w:rsidRPr="00F86C85" w:rsidRDefault="007D24E3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iCs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I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a</m:t>
                                            </m:r>
                                          </m:sub>
                                        </m:sSub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6" name="Oval 26"/>
                          <wps:cNvSpPr/>
                          <wps:spPr>
                            <a:xfrm>
                              <a:off x="5902678" y="757884"/>
                              <a:ext cx="1162469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9A8EC22" w14:textId="77777777" w:rsidR="00654585" w:rsidRPr="00F86C85" w:rsidRDefault="007D24E3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iCs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I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s</m:t>
                                            </m:r>
                                          </m:sub>
                                        </m:sSub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7" name="Oval 27"/>
                          <wps:cNvSpPr/>
                          <wps:spPr>
                            <a:xfrm>
                              <a:off x="1763743" y="1868315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DFFF5D4" w14:textId="77777777" w:rsidR="00654585" w:rsidRPr="00F86C85" w:rsidRDefault="007D24E3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E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8" name="Oval 28"/>
                          <wps:cNvSpPr/>
                          <wps:spPr>
                            <a:xfrm>
                              <a:off x="3612860" y="1868314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CF9CBD9" w14:textId="77777777" w:rsidR="00654585" w:rsidRPr="00F86C85" w:rsidRDefault="007D24E3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iCs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I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e</m:t>
                                            </m:r>
                                          </m:sub>
                                        </m:sSub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9" name="Oval 29"/>
                          <wps:cNvSpPr/>
                          <wps:spPr>
                            <a:xfrm>
                              <a:off x="8308198" y="1868314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025C3D" w14:textId="77777777" w:rsidR="00654585" w:rsidRPr="00F86C85" w:rsidRDefault="007D24E3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30" name="Straight Arrow Connector 30"/>
                          <wps:cNvCnPr/>
                          <wps:spPr>
                            <a:xfrm>
                              <a:off x="1184988" y="2423487"/>
                              <a:ext cx="578755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Straight Arrow Connector 31"/>
                          <wps:cNvCnPr>
                            <a:cxnSpLocks/>
                          </wps:cNvCnPr>
                          <wps:spPr>
                            <a:xfrm flipV="1">
                              <a:off x="2948731" y="2423486"/>
                              <a:ext cx="664129" cy="1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" name="Straight Arrow Connector 32"/>
                          <wps:cNvCnPr>
                            <a:cxnSpLocks/>
                          </wps:cNvCnPr>
                          <wps:spPr>
                            <a:xfrm flipV="1">
                              <a:off x="4797848" y="1313143"/>
                              <a:ext cx="1082478" cy="111034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" name="Straight Arrow Connector 33"/>
                          <wps:cNvCnPr>
                            <a:cxnSpLocks/>
                          </wps:cNvCnPr>
                          <wps:spPr>
                            <a:xfrm>
                              <a:off x="4797848" y="2423486"/>
                              <a:ext cx="1082478" cy="111034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" name="Straight Arrow Connector 34"/>
                          <wps:cNvCnPr>
                            <a:cxnSpLocks/>
                          </wps:cNvCnPr>
                          <wps:spPr>
                            <a:xfrm flipV="1">
                              <a:off x="7065314" y="2423486"/>
                              <a:ext cx="1242884" cy="111034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Straight Arrow Connector 35"/>
                          <wps:cNvCnPr>
                            <a:cxnSpLocks/>
                          </wps:cNvCnPr>
                          <wps:spPr>
                            <a:xfrm>
                              <a:off x="7065314" y="1313143"/>
                              <a:ext cx="1242884" cy="111034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" name="TextBox 38"/>
                          <wps:cNvSpPr txBox="1"/>
                          <wps:spPr>
                            <a:xfrm>
                              <a:off x="1201585" y="2057305"/>
                              <a:ext cx="515557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DBA17A9" w14:textId="77777777" w:rsidR="00654585" w:rsidRDefault="007D24E3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j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7" name="TextBox 39"/>
                          <wps:cNvSpPr txBox="1"/>
                          <wps:spPr>
                            <a:xfrm>
                              <a:off x="7686202" y="1495329"/>
                              <a:ext cx="704384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C4DABC2" w14:textId="77777777" w:rsidR="00654585" w:rsidRDefault="007D24E3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γ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r,j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8" name="TextBox 40"/>
                          <wps:cNvSpPr txBox="1"/>
                          <wps:spPr>
                            <a:xfrm>
                              <a:off x="4412205" y="1455881"/>
                              <a:ext cx="1052830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8DAC57C" w14:textId="77777777" w:rsidR="00654585" w:rsidRDefault="007D24E3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(1-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j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36"/>
                                        <w:szCs w:val="36"/>
                                      </w:rPr>
                                      <m:t>)∙δ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9" name="TextBox 41"/>
                          <wps:cNvSpPr txBox="1"/>
                          <wps:spPr>
                            <a:xfrm>
                              <a:off x="4777257" y="2976364"/>
                              <a:ext cx="463550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14902F7" w14:textId="77777777" w:rsidR="00654585" w:rsidRDefault="007D24E3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j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36"/>
                                        <w:szCs w:val="36"/>
                                      </w:rPr>
                                      <m:t>∙δ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0" name="TextBox 42"/>
                          <wps:cNvSpPr txBox="1"/>
                          <wps:spPr>
                            <a:xfrm>
                              <a:off x="3183967" y="2146118"/>
                              <a:ext cx="191778" cy="39052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AC0835D" w14:textId="77777777" w:rsidR="00654585" w:rsidRDefault="00654585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36"/>
                                        <w:szCs w:val="36"/>
                                      </w:rPr>
                                      <m:t>σ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1" name="TextBox 43"/>
                          <wps:cNvSpPr txBox="1"/>
                          <wps:spPr>
                            <a:xfrm>
                              <a:off x="7728885" y="2973928"/>
                              <a:ext cx="817804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ED851C0" w14:textId="77777777" w:rsidR="00654585" w:rsidRDefault="007D24E3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γ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r,j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2" name="TextBox 54"/>
                          <wps:cNvSpPr txBox="1"/>
                          <wps:spPr>
                            <a:xfrm>
                              <a:off x="9760333" y="235545"/>
                              <a:ext cx="347395" cy="39052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E75D194" w14:textId="77777777" w:rsidR="00654585" w:rsidRDefault="00654585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r>
                                      <w:rPr>
                                        <w:rFonts w:ascii="Cambria Math" w:eastAsia="Cambria Math" w:hAnsi="Cambria Math"/>
                                        <w:color w:val="000000" w:themeColor="text1"/>
                                        <w:kern w:val="24"/>
                                        <w:sz w:val="36"/>
                                        <w:szCs w:val="36"/>
                                      </w:rPr>
                                      <m:t>υ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</wpg:grpSp>
                      <wps:wsp>
                        <wps:cNvPr id="43" name="Oval 43"/>
                        <wps:cNvSpPr/>
                        <wps:spPr>
                          <a:xfrm>
                            <a:off x="8308198" y="0"/>
                            <a:ext cx="1258349" cy="1132514"/>
                          </a:xfrm>
                          <a:prstGeom prst="ellipse">
                            <a:avLst/>
                          </a:prstGeom>
                          <a:ln>
                            <a:prstDash val="sysDash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9888B99" w14:textId="77777777" w:rsidR="00654585" w:rsidRDefault="007D24E3" w:rsidP="00654585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dark1"/>
                                          <w:kern w:val="24"/>
                                          <w:sz w:val="36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j,i,r,k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44" name="Straight Arrow Connector 44"/>
                        <wps:cNvCnPr/>
                        <wps:spPr>
                          <a:xfrm flipV="1">
                            <a:off x="7065314" y="566257"/>
                            <a:ext cx="1242884" cy="746886"/>
                          </a:xfrm>
                          <a:prstGeom prst="straightConnector1">
                            <a:avLst/>
                          </a:prstGeom>
                          <a:ln>
                            <a:prstDash val="sysDash"/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Straight Arrow Connector 46"/>
                        <wps:cNvCnPr>
                          <a:cxnSpLocks/>
                        </wps:cNvCnPr>
                        <wps:spPr>
                          <a:xfrm>
                            <a:off x="9566547" y="566257"/>
                            <a:ext cx="570451" cy="0"/>
                          </a:xfrm>
                          <a:prstGeom prst="straightConnector1">
                            <a:avLst/>
                          </a:prstGeom>
                          <a:ln>
                            <a:prstDash val="sysDash"/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TextBox 53"/>
                        <wps:cNvSpPr txBox="1"/>
                        <wps:spPr>
                          <a:xfrm>
                            <a:off x="7065148" y="512497"/>
                            <a:ext cx="535788" cy="4191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968AD27" w14:textId="77777777" w:rsidR="00654585" w:rsidRDefault="007D24E3" w:rsidP="0065458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 w:val="36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ρ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j,r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group w14:anchorId="242972B4" id="Group 1" o:spid="_x0000_s1026" style="position:absolute;margin-left:547.25pt;margin-top:.4pt;width:598.45pt;height:262.1pt;z-index:251659264;mso-position-horizontal:right;mso-position-horizontal-relative:page;mso-width-relative:margin;mso-height-relative:margin" coordsize="101369,408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">
                <v:group id="Group 23" o:spid="_x0000_s1027" style="position:absolute;top:2355;width:101077;height:38535" coordorigin=",2355" coordsize="101077,38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oval id="Oval 24" o:spid="_x0000_s1028" style="position:absolute;top:18683;width:11849;height:11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40471190" w14:textId="77777777" w:rsidR="00654585" w:rsidRPr="00F86C85" w:rsidRDefault="00654585" w:rsidP="00654585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2"/>
                                      <w:szCs w:val="3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2"/>
                                      <w:szCs w:val="32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2"/>
                                      <w:szCs w:val="32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5" o:spid="_x0000_s1029" style="position:absolute;left:58803;top:29786;width:11850;height:111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318CB57B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a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6" o:spid="_x0000_s1030" style="position:absolute;left:59026;top:7578;width:11625;height:111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69A8EC22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s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7" o:spid="_x0000_s1031" style="position:absolute;left:17637;top:18683;width:11850;height:11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5DFFF5D4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8" o:spid="_x0000_s1032" style="position:absolute;left:36128;top:18683;width:11850;height:11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2CF9CBD9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e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9" o:spid="_x0000_s1033" style="position:absolute;left:83081;top:18683;width:11850;height:11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67025C3D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30" o:spid="_x0000_s1034" type="#_x0000_t32" style="position:absolute;left:11849;top:24234;width:578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" strokecolor="black [3200]" strokeweight=".5pt">
                    <v:stroke endarrow="block" joinstyle="miter"/>
                  </v:shape>
                  <v:shape id="Straight Arrow Connector 31" o:spid="_x0000_s1035" type="#_x0000_t32" style="position:absolute;left:29487;top:24234;width:6641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" strokecolor="black [3200]" strokeweight=".5pt">
                    <v:stroke endarrow="block" joinstyle="miter"/>
                    <o:lock v:ext="edit" shapetype="f"/>
                  </v:shape>
                  <v:shape id="Straight Arrow Connector 32" o:spid="_x0000_s1036" type="#_x0000_t32" style="position:absolute;left:47978;top:13131;width:10825;height:1110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" strokecolor="black [3200]" strokeweight=".5pt">
                    <v:stroke endarrow="block" joinstyle="miter"/>
                    <o:lock v:ext="edit" shapetype="f"/>
                  </v:shape>
                  <v:shape id="Straight Arrow Connector 33" o:spid="_x0000_s1037" type="#_x0000_t32" style="position:absolute;left:47978;top:24234;width:10825;height:1110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" strokecolor="black [3200]" strokeweight=".5pt">
                    <v:stroke endarrow="block" joinstyle="miter"/>
                    <o:lock v:ext="edit" shapetype="f"/>
                  </v:shape>
                  <v:shape id="Straight Arrow Connector 34" o:spid="_x0000_s1038" type="#_x0000_t32" style="position:absolute;left:70653;top:24234;width:12428;height:1110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" strokecolor="black [3200]" strokeweight=".5pt">
                    <v:stroke endarrow="block" joinstyle="miter"/>
                    <o:lock v:ext="edit" shapetype="f"/>
                  </v:shape>
                  <v:shape id="Straight Arrow Connector 35" o:spid="_x0000_s1039" type="#_x0000_t32" style="position:absolute;left:70653;top:13131;width:12428;height:1110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naa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" strokecolor="black [3200]" strokeweight=".5pt">
                    <v:stroke endarrow="block" joinstyle="miter"/>
                    <o:lock v:ext="edit" shapetype="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38" o:spid="_x0000_s1040" type="#_x0000_t202" style="position:absolute;left:12015;top:20573;width:5156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cM4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L4pwzjEAAAA2wAAAA8A&#10;AAAAAAAAAAAAAAAABwIAAGRycy9kb3ducmV2LnhtbFBLBQYAAAAAAwADALcAAAD4AgAAAAA=&#10;" filled="f" stroked="f">
                    <v:textbox inset="0,0,0,0">
                      <w:txbxContent>
                        <w:p w14:paraId="7DBA17A9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λ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j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  <v:shape id="TextBox 39" o:spid="_x0000_s1041" type="#_x0000_t202" style="position:absolute;left:76862;top:14953;width:7043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Waj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DRZWajxQAAANsAAAAP&#10;AAAAAAAAAAAAAAAAAAcCAABkcnMvZG93bnJldi54bWxQSwUGAAAAAAMAAwC3AAAA+QIAAAAA&#10;" filled="f" stroked="f">
                    <v:textbox inset="0,0,0,0">
                      <w:txbxContent>
                        <w:p w14:paraId="6C4DABC2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r,j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  <v:shape id="TextBox 40" o:spid="_x0000_s1042" type="#_x0000_t202" style="position:absolute;left:44122;top:14558;width:10528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vLR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oPry0cAAAADbAAAADwAAAAAA&#10;AAAAAAAAAAAHAgAAZHJzL2Rvd25yZXYueG1sUEsFBgAAAAADAAMAtwAAAPQCAAAAAA==&#10;" filled="f" stroked="f">
                    <v:textbox inset="0,0,0,0">
                      <w:txbxContent>
                        <w:p w14:paraId="28DAC57C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(1-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m:t>)∙δ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Box 41" o:spid="_x0000_s1043" type="#_x0000_t202" style="position:absolute;left:47772;top:29763;width:4636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ldKwwAAANsAAAAPAAAAZHJzL2Rvd25yZXYueG1sRI9Ba8JA&#10;FITvBf/D8gre6qYK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z7ZXSsMAAADbAAAADwAA&#10;AAAAAAAAAAAAAAAHAgAAZHJzL2Rvd25yZXYueG1sUEsFBgAAAAADAAMAtwAAAPcCAAAAAA==&#10;" filled="f" stroked="f">
                    <v:textbox inset="0,0,0,0">
                      <w:txbxContent>
                        <w:p w14:paraId="314902F7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m:t>∙δ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Box 42" o:spid="_x0000_s1044" type="#_x0000_t202" style="position:absolute;left:31839;top:21461;width:1918;height:3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o2q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BoqNqsAAAADbAAAADwAAAAAA&#10;AAAAAAAAAAAHAgAAZHJzL2Rvd25yZXYueG1sUEsFBgAAAAADAAMAtwAAAPQCAAAAAA==&#10;" filled="f" stroked="f">
                    <v:textbox inset="0,0,0,0">
                      <w:txbxContent>
                        <w:p w14:paraId="7AC0835D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m:t>σ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Box 43" o:spid="_x0000_s1045" type="#_x0000_t202" style="position:absolute;left:77288;top:29739;width:8178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igxxQAAANsAAAAPAAAAZHJzL2Rvd25yZXYueG1sRI9Ba8JA&#10;FITvhf6H5RW8NRtFpE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BpxigxxQAAANsAAAAP&#10;AAAAAAAAAAAAAAAAAAcCAABkcnMvZG93bnJldi54bWxQSwUGAAAAAAMAAwC3AAAA+QIAAAAA&#10;" filled="f" stroked="f">
                    <v:textbox inset="0,0,0,0">
                      <w:txbxContent>
                        <w:p w14:paraId="2ED851C0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r,j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  <v:shape id="TextBox 54" o:spid="_x0000_s1046" type="#_x0000_t202" style="position:absolute;left:97603;top:2355;width:3474;height:3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LZG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mRS2RsMAAADbAAAADwAA&#10;AAAAAAAAAAAAAAAHAgAAZHJzL2Rvd25yZXYueG1sUEsFBgAAAAADAAMAtwAAAPcCAAAAAA==&#10;" filled="f" stroked="f">
                    <v:textbox inset="0,0,0,0">
                      <w:txbxContent>
                        <w:p w14:paraId="0E75D194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r>
                                <w:rPr>
                                  <w:rFonts w:ascii="Cambria Math" w:eastAsia="Cambria Math" w:hAnsi="Cambria Math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m:t>υ</m:t>
                              </m:r>
                            </m:oMath>
                          </m:oMathPara>
                        </w:p>
                      </w:txbxContent>
                    </v:textbox>
                  </v:shape>
                </v:group>
                <v:oval id="Oval 43" o:spid="_x0000_s1047" style="position:absolute;left:83081;width:12584;height:113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" fillcolor="white [3201]" strokecolor="black [3200]" strokeweight="1pt">
                  <v:stroke dashstyle="3 1" joinstyle="miter"/>
                  <v:textbox>
                    <w:txbxContent>
                      <w:p w14:paraId="69888B99" w14:textId="77777777" w:rsidR="00654585" w:rsidRDefault="00654585" w:rsidP="00654585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iCs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  <m:t>j,i,r,k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oval>
                <v:shape id="Straight Arrow Connector 44" o:spid="_x0000_s1048" type="#_x0000_t32" style="position:absolute;left:70653;top:5662;width:12428;height:746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" strokecolor="black [3200]" strokeweight="1.5pt">
                  <v:stroke dashstyle="3 1" endarrow="block" joinstyle="miter"/>
                </v:shape>
                <v:shape id="Straight Arrow Connector 46" o:spid="_x0000_s1049" type="#_x0000_t32" style="position:absolute;left:95665;top:5662;width:570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" strokecolor="black [3200]" strokeweight="1.5pt">
                  <v:stroke dashstyle="3 1" endarrow="block" joinstyle="miter"/>
                  <o:lock v:ext="edit" shapetype="f"/>
                </v:shape>
                <v:shape id="TextBox 53" o:spid="_x0000_s1050" type="#_x0000_t202" style="position:absolute;left:70651;top:5124;width:5358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xXe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CJYxXexQAAANsAAAAP&#10;AAAAAAAAAAAAAAAAAAcCAABkcnMvZG93bnJldi54bWxQSwUGAAAAAAMAAwC3AAAA+QIAAAAA&#10;" filled="f" stroked="f">
                  <v:textbox inset="0,0,0,0">
                    <w:txbxContent>
                      <w:p w14:paraId="2968AD27" w14:textId="77777777" w:rsidR="00654585" w:rsidRDefault="00654585" w:rsidP="00654585">
                        <w:pPr>
                          <w:rPr>
                            <w:sz w:val="24"/>
                            <w:szCs w:val="24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iCs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</w:rPr>
                                  <m:t>ρ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</w:rPr>
                                  <m:t>j,r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5B1EC7CA" w14:textId="77777777" w:rsidR="00654585" w:rsidRDefault="00654585" w:rsidP="00654585"/>
    <w:p w14:paraId="46E36C2B" w14:textId="77777777" w:rsidR="00654585" w:rsidRDefault="00654585" w:rsidP="00654585"/>
    <w:p w14:paraId="1DB99B05" w14:textId="77777777" w:rsidR="00654585" w:rsidRDefault="00654585" w:rsidP="00654585"/>
    <w:p w14:paraId="747CC9C8" w14:textId="77777777" w:rsidR="00654585" w:rsidRDefault="00654585" w:rsidP="00654585"/>
    <w:p w14:paraId="7255FBFC" w14:textId="77777777" w:rsidR="00654585" w:rsidRDefault="00654585" w:rsidP="00654585"/>
    <w:p w14:paraId="67B0D5FA" w14:textId="77777777" w:rsidR="00654585" w:rsidRDefault="00654585" w:rsidP="00654585"/>
    <w:p w14:paraId="060DB329" w14:textId="77777777" w:rsidR="00654585" w:rsidRDefault="00654585" w:rsidP="00654585">
      <w:pPr>
        <w:rPr>
          <w:rtl/>
        </w:rPr>
      </w:pPr>
    </w:p>
    <w:p w14:paraId="569EEF7B" w14:textId="77777777" w:rsidR="00654585" w:rsidRDefault="00654585" w:rsidP="00654585">
      <w:pPr>
        <w:rPr>
          <w:rtl/>
        </w:rPr>
      </w:pPr>
    </w:p>
    <w:p w14:paraId="2A561561" w14:textId="77777777" w:rsidR="00654585" w:rsidRDefault="00654585" w:rsidP="00654585">
      <w:pPr>
        <w:rPr>
          <w:rtl/>
        </w:rPr>
      </w:pPr>
    </w:p>
    <w:p w14:paraId="437EFFF5" w14:textId="77777777" w:rsidR="00654585" w:rsidRPr="004B5079" w:rsidRDefault="00654585" w:rsidP="00654585">
      <w:pPr>
        <w:rPr>
          <w:b/>
          <w:bCs/>
        </w:rPr>
      </w:pPr>
      <w:r w:rsidRPr="004B5079">
        <w:rPr>
          <w:b/>
          <w:bCs/>
        </w:rPr>
        <w:t>Model Equation</w:t>
      </w:r>
      <w:r>
        <w:rPr>
          <w:b/>
          <w:bCs/>
        </w:rPr>
        <w:t>s</w:t>
      </w:r>
      <w:r w:rsidRPr="004B5079">
        <w:rPr>
          <w:b/>
          <w:bCs/>
        </w:rPr>
        <w:t>:</w:t>
      </w:r>
    </w:p>
    <w:p w14:paraId="7A2E2C0C" w14:textId="0EAD97E1" w:rsidR="00654585" w:rsidRDefault="00DB75F1" w:rsidP="00DB75F1">
      <m:oMath>
        <m:r>
          <w:rPr>
            <w:rFonts w:ascii="Cambria Math" w:hAnsi="Cambria Math"/>
            <w:color w:val="FF0000"/>
          </w:rPr>
          <m:t>∆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j,k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r>
          <w:rPr>
            <w:rFonts w:ascii="Cambria Math" w:hAnsi="Cambria Math"/>
          </w:rPr>
          <m:t>(t-1)</m:t>
        </m:r>
      </m:oMath>
      <w:r w:rsidR="00654585">
        <w:t xml:space="preserve"> </w:t>
      </w:r>
    </w:p>
    <w:p w14:paraId="585CC497" w14:textId="659C6374" w:rsidR="00654585" w:rsidRDefault="007D24E3" w:rsidP="00DB75F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∆</m:t>
            </m:r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j,k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hAnsi="Cambria Math"/>
          </w:rPr>
          <m:t>-σ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hAnsi="Cambria Math"/>
          </w:rPr>
          <m:t>+</m:t>
        </m:r>
        <m:r>
          <w:rPr>
            <w:rFonts w:ascii="Cambria Math" w:hAnsi="Cambria Math"/>
            <w:color w:val="FF0000"/>
          </w:rPr>
          <m:t>ϵ</m:t>
        </m:r>
        <m:d>
          <m:dPr>
            <m:ctrlPr>
              <w:rPr>
                <w:rFonts w:ascii="Cambria Math" w:hAnsi="Cambria Math"/>
                <w:i/>
                <w:color w:val="FF0000"/>
              </w:rPr>
            </m:ctrlPr>
          </m:dPr>
          <m:e>
            <m:r>
              <w:rPr>
                <w:rFonts w:ascii="Cambria Math" w:hAnsi="Cambria Math"/>
                <w:color w:val="FF0000"/>
              </w:rPr>
              <m:t>t</m:t>
            </m:r>
          </m:e>
        </m:d>
      </m:oMath>
      <w:r w:rsidR="00654585">
        <w:t xml:space="preserve"> </w:t>
      </w:r>
    </w:p>
    <w:p w14:paraId="79EEB4FC" w14:textId="72937A61" w:rsidR="00654585" w:rsidRDefault="007D24E3" w:rsidP="00DB75F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+σ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eastAsiaTheme="minorEastAsia" w:hAnsi="Cambria Math"/>
          </w:rPr>
          <m:t>-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</m:oMath>
      <w:r w:rsidR="00654585">
        <w:t xml:space="preserve"> </w:t>
      </w:r>
    </w:p>
    <w:p w14:paraId="55A22979" w14:textId="0F90C2D5" w:rsidR="00654585" w:rsidRDefault="007D24E3" w:rsidP="00DB75F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+(1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)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j,r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</m:oMath>
      <w:r w:rsidR="00654585">
        <w:t xml:space="preserve"> </w:t>
      </w:r>
    </w:p>
    <w:p w14:paraId="491DDF99" w14:textId="31CF6D42" w:rsidR="00654585" w:rsidRDefault="007D24E3" w:rsidP="00DB75F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∆</m:t>
                </m:r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j,r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</m:oMath>
      <w:r w:rsidR="00654585">
        <w:t xml:space="preserve"> </w:t>
      </w:r>
    </w:p>
    <w:p w14:paraId="1A17C5DA" w14:textId="0C87C829" w:rsidR="00654585" w:rsidRPr="001D380C" w:rsidRDefault="007D24E3" w:rsidP="00DB75F1">
      <w:pPr>
        <w:rPr>
          <w:rFonts w:eastAsiaTheme="minorEastAsia"/>
          <w:rtl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∆</m:t>
              </m:r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  <w:color w:val="000000" w:themeColor="dark1"/>
                  <w:kern w:val="24"/>
                  <w:sz w:val="28"/>
                  <w:szCs w:val="28"/>
                </w:rPr>
                <m:t>j,i,r,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γ</m:t>
              </m:r>
            </m:e>
            <m:sub>
              <m:r>
                <w:rPr>
                  <w:rFonts w:ascii="Cambria Math" w:eastAsiaTheme="minorEastAsia" w:hAnsi="Cambria Math"/>
                </w:rPr>
                <m:t>j,r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  <w:color w:val="000000" w:themeColor="dark1"/>
                      <w:kern w:val="24"/>
                      <w:sz w:val="28"/>
                      <w:szCs w:val="28"/>
                    </w:rPr>
                    <m:t>j,i,r,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-1</m:t>
                  </m:r>
                </m:e>
              </m:d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  <w:color w:val="000000" w:themeColor="dark1"/>
                      <w:kern w:val="24"/>
                      <w:sz w:val="28"/>
                      <w:szCs w:val="28"/>
                    </w:rPr>
                    <m:t>j,i,r,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-1</m:t>
                  </m:r>
                </m:e>
              </m:d>
            </m:e>
          </m:d>
        </m:oMath>
      </m:oMathPara>
    </w:p>
    <w:p w14:paraId="1D0E0ACC" w14:textId="1A1B36DE" w:rsidR="00654585" w:rsidRPr="004B5079" w:rsidRDefault="007D24E3" w:rsidP="00DB75F1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∆</m:t>
              </m:r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  <m:r>
                <w:rPr>
                  <w:rFonts w:ascii="Cambria Math" w:hAnsi="Cambria Math"/>
                  <w:color w:val="000000" w:themeColor="dark1"/>
                  <w:kern w:val="24"/>
                  <w:sz w:val="28"/>
                  <w:szCs w:val="28"/>
                </w:rPr>
                <m:t>,i,r,k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ρ</m:t>
              </m:r>
            </m:e>
            <m:sub>
              <m:r>
                <w:rPr>
                  <w:rFonts w:ascii="Cambria Math" w:eastAsiaTheme="minorEastAsia" w:hAnsi="Cambria Math"/>
                </w:rPr>
                <m:t>j,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e>
            <m:sub>
              <m:r>
                <w:rPr>
                  <w:rFonts w:ascii="Cambria Math" w:hAnsi="Cambria Math"/>
                  <w:color w:val="000000" w:themeColor="dark1"/>
                  <w:kern w:val="24"/>
                  <w:sz w:val="28"/>
                  <w:szCs w:val="28"/>
                </w:rPr>
                <m:t>j,i,r,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-1</m:t>
              </m:r>
            </m:e>
          </m:d>
          <m:r>
            <w:rPr>
              <w:rFonts w:ascii="Cambria Math" w:eastAsiaTheme="minorEastAsia" w:hAnsi="Cambria Math"/>
            </w:rPr>
            <m:t>-ν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  <m:r>
                <w:rPr>
                  <w:rFonts w:ascii="Cambria Math" w:hAnsi="Cambria Math"/>
                  <w:color w:val="000000" w:themeColor="dark1"/>
                  <w:kern w:val="24"/>
                  <w:sz w:val="28"/>
                  <w:szCs w:val="28"/>
                </w:rPr>
                <m:t>,i,r,k</m:t>
              </m:r>
            </m:sub>
          </m:sSub>
          <m:r>
            <w:rPr>
              <w:rFonts w:ascii="Cambria Math" w:eastAsiaTheme="minorEastAsia" w:hAnsi="Cambria Math"/>
            </w:rPr>
            <m:t>(t-1)</m:t>
          </m:r>
        </m:oMath>
      </m:oMathPara>
    </w:p>
    <w:p w14:paraId="3EC0FC57" w14:textId="77777777" w:rsidR="00654585" w:rsidRPr="004B5079" w:rsidRDefault="00654585" w:rsidP="00654585">
      <w:pPr>
        <w:rPr>
          <w:b/>
          <w:bCs/>
          <w:rtl/>
        </w:rPr>
      </w:pPr>
      <w:r w:rsidRPr="004B5079">
        <w:rPr>
          <w:rFonts w:eastAsiaTheme="minorEastAsia"/>
          <w:b/>
          <w:bCs/>
        </w:rPr>
        <w:t>Force of Infection</w:t>
      </w:r>
    </w:p>
    <w:p w14:paraId="0C9D7358" w14:textId="77777777" w:rsidR="00654585" w:rsidRPr="004B5079" w:rsidRDefault="007D24E3" w:rsidP="00654585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,e,k,n,i,home</m:t>
              </m:r>
            </m:sub>
          </m:sSub>
          <m:r>
            <w:rPr>
              <w:rFonts w:ascii="Cambria Math" w:eastAsiaTheme="minorEastAsia" w:hAnsi="Cambria Math"/>
            </w:rPr>
            <m:t xml:space="preserve">-Contact mixing patterns for individuals who stay at home </m:t>
          </m:r>
        </m:oMath>
      </m:oMathPara>
    </w:p>
    <w:p w14:paraId="0F5EB35D" w14:textId="77777777" w:rsidR="00654585" w:rsidRPr="004B5079" w:rsidRDefault="007D24E3" w:rsidP="00654585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,e,k,n,i,work</m:t>
              </m:r>
            </m:sub>
          </m:sSub>
          <m:r>
            <w:rPr>
              <w:rFonts w:ascii="Cambria Math" w:eastAsiaTheme="minorEastAsia" w:hAnsi="Cambria Math"/>
            </w:rPr>
            <m:t>-Contact mixing patterns for individuals who go to work</m:t>
          </m:r>
        </m:oMath>
      </m:oMathPara>
    </w:p>
    <w:p w14:paraId="3F13B9B2" w14:textId="77777777" w:rsidR="00654585" w:rsidRPr="007955C7" w:rsidRDefault="007D24E3" w:rsidP="00654585">
      <w:pPr>
        <w:rPr>
          <w:rFonts w:eastAsiaTheme="minorEastAsia"/>
          <w:iCs/>
          <w:shd w:val="clear" w:color="auto" w:fill="FFFFFF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,e,k,n,i,</m:t>
              </m:r>
              <m:r>
                <w:rPr>
                  <w:rFonts w:ascii="Cambria Math" w:hAnsi="Cambria Math" w:cs="Arial"/>
                  <w:shd w:val="clear" w:color="auto" w:fill="FFFFFF"/>
                </w:rPr>
                <m:t>leisure</m:t>
              </m:r>
            </m:sub>
          </m:sSub>
          <m:r>
            <w:rPr>
              <w:rFonts w:ascii="Cambria Math" w:eastAsiaTheme="minorEastAsia" w:hAnsi="Cambria Math"/>
            </w:rPr>
            <m:t xml:space="preserve">-Contact mixing patterns for individuals who are at </m:t>
          </m:r>
          <m:r>
            <w:rPr>
              <w:rFonts w:ascii="Cambria Math" w:hAnsi="Cambria Math" w:cs="Arial"/>
              <w:shd w:val="clear" w:color="auto" w:fill="FFFFFF"/>
            </w:rPr>
            <m:t>leisure</m:t>
          </m:r>
          <m:r>
            <w:rPr>
              <w:rFonts w:ascii="Cambria Math" w:hAnsi="Arial" w:cs="Arial"/>
              <w:shd w:val="clear" w:color="auto" w:fill="FFFFFF"/>
            </w:rPr>
            <m:t xml:space="preserve"> activity</m:t>
          </m:r>
        </m:oMath>
      </m:oMathPara>
    </w:p>
    <w:p w14:paraId="72C7C35E" w14:textId="54342DDE" w:rsidR="00654585" w:rsidRPr="001D380C" w:rsidRDefault="00654585" w:rsidP="00DB75F1">
      <w:pPr>
        <w:rPr>
          <w:rFonts w:eastAsiaTheme="minorEastAsia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hd w:val="clear" w:color="auto" w:fill="FFFFFF"/>
            </w:rPr>
            <m:t>α-</m:t>
          </m:r>
          <m:r>
            <w:rPr>
              <w:rFonts w:ascii="Cambria Math" w:eastAsiaTheme="minorEastAsia" w:hAnsi="Cambria Math"/>
              <w:color w:val="FF0000"/>
              <w:shd w:val="clear" w:color="auto" w:fill="FFFFFF"/>
            </w:rPr>
            <m:t>higher rate of infection</m:t>
          </m:r>
          <m:r>
            <w:rPr>
              <w:rFonts w:ascii="Cambria Math" w:eastAsiaTheme="minorEastAsia" w:hAnsi="Cambria Math"/>
              <w:shd w:val="clear" w:color="auto" w:fill="FFFFFF"/>
            </w:rPr>
            <m:t xml:space="preserve"> for early infected individuals</m:t>
          </m:r>
        </m:oMath>
      </m:oMathPara>
    </w:p>
    <w:p w14:paraId="749EE7F4" w14:textId="77777777" w:rsidR="00654585" w:rsidRPr="0006488C" w:rsidRDefault="00654585" w:rsidP="00654585">
      <w:pPr>
        <w:rPr>
          <w:rFonts w:eastAsiaTheme="minorEastAsia"/>
          <w:iCs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hd w:val="clear" w:color="auto" w:fill="FFFFFF"/>
            </w:rPr>
            <w:lastRenderedPageBreak/>
            <m:t>θ-orthodox sector factor</m:t>
          </m:r>
        </m:oMath>
      </m:oMathPara>
    </w:p>
    <w:p w14:paraId="0F3570C2" w14:textId="77777777" w:rsidR="00654585" w:rsidRPr="007955C7" w:rsidRDefault="007D24E3" w:rsidP="00654585">
      <w:pPr>
        <w:rPr>
          <w:rFonts w:eastAsiaTheme="minorEastAsia"/>
          <w:iCs/>
          <w:shd w:val="clear" w:color="auto" w:fill="FFFFFF"/>
          <w:rtl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hd w:val="clear" w:color="auto" w:fill="FFFFFF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hd w:val="clear" w:color="auto" w:fill="FFFFFF"/>
                </w:rPr>
                <m:t>Ω</m:t>
              </m:r>
              <m:ctrlPr>
                <w:rPr>
                  <w:rFonts w:ascii="Cambria Math" w:eastAsiaTheme="minorEastAsia" w:hAnsi="Cambria Math"/>
                  <w:iCs/>
                  <w:shd w:val="clear" w:color="auto" w:fill="FFFFFF"/>
                </w:rPr>
              </m:ctrlPr>
            </m:e>
            <m:sub>
              <m:r>
                <w:rPr>
                  <w:rFonts w:ascii="Cambria Math" w:eastAsiaTheme="minorEastAsia" w:hAnsi="Cambria Math"/>
                  <w:shd w:val="clear" w:color="auto" w:fill="FFFFFF"/>
                </w:rPr>
                <m:t>k</m:t>
              </m:r>
            </m:sub>
          </m:sSub>
          <m:r>
            <w:rPr>
              <w:rFonts w:ascii="Cambria Math" w:eastAsiaTheme="minorEastAsia" w:hAnsi="Cambria Math"/>
              <w:shd w:val="clear" w:color="auto" w:fill="FFFFFF"/>
            </w:rPr>
            <m:t>-proportion of orthodox in ara k</m:t>
          </m:r>
        </m:oMath>
      </m:oMathPara>
    </w:p>
    <w:p w14:paraId="1033725C" w14:textId="7377C279" w:rsidR="00654585" w:rsidRPr="004B5079" w:rsidRDefault="007D24E3" w:rsidP="00DB75F1">
      <w:pPr>
        <w:rPr>
          <w:rFonts w:eastAsiaTheme="minorEastAsia"/>
          <w:iCs/>
          <w:shd w:val="clear" w:color="auto" w:fill="FFFFFF"/>
          <w:rtl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/>
                  <w:shd w:val="clear" w:color="auto" w:fill="FFFFFF"/>
                </w:rPr>
                <m:t>ψ</m:t>
              </m:r>
            </m:e>
            <m:sub>
              <m:r>
                <w:rPr>
                  <w:rFonts w:ascii="Cambria Math" w:eastAsiaTheme="minorEastAsia" w:hAnsi="Cambria Math"/>
                  <w:shd w:val="clear" w:color="auto" w:fill="FFFFFF"/>
                </w:rPr>
                <m:t>k</m:t>
              </m:r>
            </m:sub>
          </m:sSub>
          <m:r>
            <w:rPr>
              <w:rFonts w:ascii="Cambria Math" w:hAnsi="Cambria Math"/>
              <w:shd w:val="clear" w:color="auto" w:fill="FFFFFF"/>
            </w:rPr>
            <m:t>(t)≝</m:t>
          </m:r>
          <m:f>
            <m:fPr>
              <m:ctrlPr>
                <w:rPr>
                  <w:rFonts w:ascii="Cambria Math" w:hAnsi="Cambria Math"/>
                  <w:i/>
                  <w:iCs/>
                  <w:color w:val="FF0000"/>
                  <w:shd w:val="clear" w:color="auto" w:fill="FFFFFF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iCs/>
                      <w:color w:val="FF0000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hd w:val="clear" w:color="auto" w:fill="FFFFFF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hd w:val="clear" w:color="auto" w:fill="FFFFFF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iCs/>
                      <w:color w:val="FF0000"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  <w:shd w:val="clear" w:color="auto" w:fill="FFFFFF"/>
                    </w:rPr>
                    <m:t>t-1</m:t>
                  </m:r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  <w:i/>
                      <w:iCs/>
                      <w:color w:val="FF0000"/>
                      <w:shd w:val="clear" w:color="auto" w:fill="FFFFFF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color w:val="FF0000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  <w:shd w:val="clear" w:color="auto" w:fill="FFFFFF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  <w:shd w:val="clear" w:color="auto" w:fill="FFFFFF"/>
                        </w:rPr>
                        <m:t>regio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color w:val="FF0000"/>
                          <w:shd w:val="clear" w:color="auto" w:fill="FFFFFF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FF0000"/>
                          <w:shd w:val="clear" w:color="auto" w:fill="FFFFFF"/>
                        </w:rPr>
                        <m:t>k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  <w:color w:val="FF0000"/>
                      <w:shd w:val="clear" w:color="auto" w:fill="FFFFFF"/>
                    </w:rPr>
                    <m:t>N</m:t>
                  </m:r>
                </m:den>
              </m:f>
            </m:den>
          </m:f>
          <m:r>
            <w:rPr>
              <w:rFonts w:ascii="Cambria Math" w:hAnsi="Cambria Math"/>
              <w:color w:val="FF0000"/>
              <w:shd w:val="clear" w:color="auto" w:fill="FFFFFF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FF0000"/>
                  <w:shd w:val="clear" w:color="auto" w:fill="FFFFFF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iCs/>
                      <w:color w:val="FF0000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hd w:val="clear" w:color="auto" w:fill="FFFFFF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hd w:val="clear" w:color="auto" w:fill="FFFFFF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iCs/>
                      <w:color w:val="FF0000"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  <w:shd w:val="clear" w:color="auto" w:fill="FFFFFF"/>
                    </w:rPr>
                    <m:t>t-1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hd w:val="clear" w:color="auto" w:fill="FFFFFF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hd w:val="clear" w:color="auto" w:fill="FFFFFF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color w:val="FF0000"/>
                  <w:shd w:val="clear" w:color="auto" w:fill="FFFFFF"/>
                </w:rPr>
                <m:t>(0)</m:t>
              </m:r>
            </m:den>
          </m:f>
          <m:r>
            <w:rPr>
              <w:rFonts w:ascii="Cambria Math" w:hAnsi="Cambria Math"/>
              <w:shd w:val="clear" w:color="auto" w:fill="FFFFFF"/>
            </w:rPr>
            <m:t>-home infection scaling parameter</m:t>
          </m:r>
        </m:oMath>
      </m:oMathPara>
    </w:p>
    <w:p w14:paraId="4C71FC36" w14:textId="7F848BC4" w:rsidR="00E85808" w:rsidRDefault="007D24E3" w:rsidP="00DB75F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j,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home</m:t>
              </m:r>
            </m:sub>
          </m:sSub>
          <m: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∙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e∈Age</m:t>
              </m:r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n∈Area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∈Inter.</m:t>
                      </m:r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,e,k,n,i,home</m:t>
                          </m:r>
                        </m:sub>
                      </m:sSub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r∈Risk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0000" w:themeColor="dark1"/>
                                  <w:kern w:val="24"/>
                                  <w:sz w:val="28"/>
                                  <w:szCs w:val="28"/>
                                </w:rPr>
                                <m:t>e,i,r,n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-1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0000" w:themeColor="dark1"/>
                                  <w:kern w:val="24"/>
                                  <w:sz w:val="28"/>
                                  <w:szCs w:val="28"/>
                                </w:rPr>
                                <m:t>e,i,r,n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-1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0000" w:themeColor="dark1"/>
                                  <w:kern w:val="24"/>
                                  <w:sz w:val="28"/>
                                  <w:szCs w:val="28"/>
                                </w:rPr>
                                <m:t>e,i,r,n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-1</m:t>
                              </m:r>
                            </m:e>
                          </m:d>
                        </m:e>
                      </m:nary>
                    </m:e>
                  </m:nary>
                </m:e>
              </m:nary>
            </m:e>
          </m:nary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β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w:rPr>
              <w:rFonts w:ascii="Cambria Math" w:eastAsiaTheme="minorEastAsia" w:hAnsi="Cambria Math"/>
            </w:rPr>
            <m:t>∙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θ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∙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e∈Age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n∈Area</m:t>
                      </m:r>
                    </m:sub>
                    <m:sup/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∈Inter.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,e,k,n,i,work</m:t>
                              </m:r>
                            </m:sub>
                          </m:sSub>
                          <m:nary>
                            <m:naryPr>
                              <m:chr m:val="∑"/>
                              <m:limLoc m:val="undOvr"/>
                              <m:sup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∈Risk</m:t>
                              </m:r>
                            </m:sub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α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s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</m:e>
                          </m:nary>
                        </m:e>
                      </m:nary>
                    </m:e>
                  </m:nary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e∈Age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n∈Area</m:t>
                      </m:r>
                    </m:sub>
                    <m:sup/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∈Inter.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,e,k,n,i,leisure</m:t>
                              </m:r>
                            </m:sub>
                          </m:sSub>
                          <m:nary>
                            <m:naryPr>
                              <m:chr m:val="∑"/>
                              <m:limLoc m:val="undOvr"/>
                              <m:sup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∈Risk</m:t>
                              </m:r>
                            </m:sub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α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s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</m:e>
                          </m:nary>
                        </m:e>
                      </m:nary>
                    </m:e>
                  </m:nary>
                </m:e>
              </m:nary>
              <m:ctrlPr>
                <w:rPr>
                  <w:rFonts w:ascii="Cambria Math" w:hAnsi="Cambria Math"/>
                  <w:i/>
                </w:rPr>
              </m:ctrlPr>
            </m:e>
          </m:d>
        </m:oMath>
      </m:oMathPara>
    </w:p>
    <w:sectPr w:rsidR="00E858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TQ1NzIzMjAzNDNT0lEKTi0uzszPAykwqgUAT+U/iywAAAA="/>
  </w:docVars>
  <w:rsids>
    <w:rsidRoot w:val="008605A3"/>
    <w:rsid w:val="00654585"/>
    <w:rsid w:val="0067276A"/>
    <w:rsid w:val="007C2FDA"/>
    <w:rsid w:val="007D24E3"/>
    <w:rsid w:val="008605A3"/>
    <w:rsid w:val="00975B5A"/>
    <w:rsid w:val="00A111A5"/>
    <w:rsid w:val="00C4794A"/>
    <w:rsid w:val="00DB75F1"/>
    <w:rsid w:val="00E85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9D6AC"/>
  <w15:chartTrackingRefBased/>
  <w15:docId w15:val="{2FABFBD5-ACD1-4F6C-9E88-031424FE6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45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81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an Yechezkel</dc:creator>
  <cp:keywords/>
  <dc:description/>
  <cp:lastModifiedBy>Amit</cp:lastModifiedBy>
  <cp:revision>5</cp:revision>
  <dcterms:created xsi:type="dcterms:W3CDTF">2020-04-07T16:46:00Z</dcterms:created>
  <dcterms:modified xsi:type="dcterms:W3CDTF">2020-04-17T21:22:00Z</dcterms:modified>
</cp:coreProperties>
</file>